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คืออะไร</w:t>
      </w:r>
      <w:r>
        <w:t xml:space="preserve"> </w:t>
      </w:r>
      <w:r>
        <w:t xml:space="preserve">(18.08</w:t>
      </w:r>
      <w:r>
        <w:t xml:space="preserve"> </w:t>
      </w:r>
      <w:r>
        <w:t xml:space="preserve">นาที)</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นักเรียนคะคุณครูอ้อมนะคะวันนี้ก็ยินดีที่ได้มีโอกาสได้มาจากการเรียนรู้ วิชาเทคโนโลยีการออกแบบและเทคโนโลยีสำหรับนักเรียนชั้น ปีที่ 4 นะคะวิชานี้นะคะจะมีหัวข้ออะไรบ้าง  ก่อนอื่นเลยนะคะในวิชาเทคโนโลยีการออกแบบและเทคโนโลยีของเราแย่นะคะ ไม่เจ็บปวด 7 + 5 ถูกแบ่งออกเป็น 3 ส่วนค่ะ ส่วนแรกเรียกว่าเทคโนโลยีน่ารู้  ซึ่งประกอบด้วย 3 บทเรียนด้วยกันนะคะจะได้จัดการเรียนรู้กับพวกเราทั้งสามคนเลย อันนี้เป็นเรื่องของบทที่ 1 ระบบทางเทคโนโลยีที่ซับซ้อน หัวข้อแรกของวันนี้เลยนะคะชื่อว่าระบบ คืออะไร  จะได้พูดถึงความหมายของระบบว่าคืออะไรแล้วก็ระบบทางธรรมชาติ ระบบ หรือเป็นระบบที่มนุษย์สร้างขึ้นนั้นเองคนอื่น ขอชี้แจงจุดประสงค์นะคะเมื่อนักเรียนเรียนรู้เรื่อง หัวข้อเรื่องระบบคืออะไรเนี่ยนะคะหนูก็คาดหวังให้นักเรียนสามารถอธิบายความหมายของระบบได้นะคะ  เชื่อมโยงความสัมพันธ์ องค์ประกอบต่างๆ ที่เกี่ยวเนื่องกันภายในระบบได้ ขอให้นักเรียนตั้งใจเรียนเพื่อที่จะบรรลุจุดประสงค์การเรียนรู้ของเรามีทั้ง 2 ข้อนะคะ ก่อนอื่นเลย  กูอยากให้นักเรียนบอกความสัมพันธ์ เอา 2 ภาพนี้ ยังเห็นไม่ชัดเจนเดี๋ยวผัวเมา เพลงอกหักออกจากผ้าก่อนนะคะ  ออกแล้วจะเห็นชัดมากขึ้นเนาะ 25 นี้สัมพันธ์กันอย่างไรนักเรียน   วิธีการง่ายๆที่เรามักจะใช้ เอามาใช้ในการมองภาพหรือว่าหาความสัมพันธ์ของสองก็คือการยึดถือคำ คำที่เกี่ยวข้องกับภาพนี้  มีอะไรบ้างล่ะคะ เค้กคิดถึงเค้ก  ขนมหวานคิดถึงอาหาร คิดถึงแม่คิดถึงลูกมีคำว่าครอบครัว มีความสุข ติ่มซําอร่อย อีกภาพนึง  ข้างๆกัน ต้นไม้มีแสงมี ลบด้วยนะคะมีสถานที่ควรยึดถือคำว่าบ้าน การจัดบ้านการจัดสวน หรืออาจจะคิดถึง แสง อากาศดี พืชสวนน้ำตกแต่งมีต้นไม้มีธรรมชาติ   ได้หมดเลยค่ะพอได้คำและเราก็ลองหาความสัมพันธ์ บางคนอาจจะได้มาเป็นประโยคเลยอาจจะได้คำว่า  บ้านแสนสุข  จะได้คำว่าบ้านแสนสุขก็ได้นะคะ เช้านี้ แสนอร่อย ร้านอาหาร กำลังทานอาหาร จะไปถึงภายในร่างกายของเด็กคนนี้เลยนะคะเมื่อทานอาหารแล้ว ระบบทางเดินอาหาร  ถูกดูดซึม  เรื่อยๆแล้วก็ถูกดูดซึมสารอาหาร เอาไปใช้ประโยชน์ในส่วนต่างๆของร่างกาย แน่นอนเพื่อมนุษย์ดำรงชีวิตอยู่ได้ก็ต้องมีการหายใจ มีการหายใจ เราก็ปลดปล่อยคาร์บอนไดออกไซด์ออกมาค่ะ  สัมพันธ์กันแล้วกับภาพที่ 2 เพราะว่าอะไรคะ ต้นไม้หรือพืชต่างๆนั้น ใช้ในกระบวนการสังเคราะห์ด้วยแสง ได้ใช้ มนุษย์น้อ มนุษย์ เมื่อใช้ไปแล้วก็เกิด ปลดปล่อยออกซิเจนออกมาค่ะ และก็กลับไปถึงมนุษย์ บอกว่ามนุษย์ของเรานัดใช้ออกซิเจนในการหายใจ สีจีวรกำลังจะพยายามเชื่อมโยงก็คือว่า เราอาจเห็น 2 ภาพที่อาจจะไม่สัมพันธ์กัน กินแล้วมันสำคัญกันอยู่นะคะ เริ่มที่มนุษย์ วนเวียนไปถึงพืช แล้วก็กลับมาที่มนุษย์ เหมือนกัน  ให้ราคาเท่าเรามองทุกอย่างเป็นอยู่ภายใต้ระบบใดระบบหนึ่งแล้วก็จะเห็นความสัมพันธ์ของส่วนต่างๆนั้น ซึ่งวันนี้ก็จะ เป็นส่วนที่เราจะต้องไปเรียน   ถ้าพูดถึงระบบ  เรียนคิดว่า มีระบบอะไรบ้างที่นักเรียนรู้จักคะ  ให้เวลาคิดสักประมาณ 30 วินาทีเนาะ นักเรียนได้กี่คำ  ระบบอะไรบ้างที่รู้จัก  จับเวลานะคะ 30 วินาทีโน้ตไว้ค่ะว่านักเรียนได้กี่คำกัน   หมดเวลาแล้วค่ะ หมดเวลาได้กี่คำกันค่ะ ทำการอื่น ระบบ หลายคนอาจจะซ้ำกันกับครูอ้อมน้อง ระบบอะไรบ้างที่กูอ่ะนึกถึงมีซ้ำกันหรือเปล่า ระบบบำบัดน้ำเสียระบบเสียงตามสายระยอง ระบบการศึกษา ระบบนักเรียนนักเรียนม 4 ร่างกายก็ยังมีระบบหมุนเวียนเลือด จัดส่งสินค้า ระบบประสาทในร่างกายของเรา   ระบบต่างๆที่มีเยอะเลยนักเรียนอาจจะได้เยอะกว่าครู  ผู้ให้สังเกตว่า  เราเนี่ย ถ้าถูกเรียกว่าระบบแล้วมันมีอะไรที่เหมือนกัน    มันมีอะไรที่เหมือนกันคำว่าระบบเหล่านี้ ตั้งข้อสังเกตว่า อะไรก็ตามที่ถูกเรียกว่าระบบแล้วมันต้องมีส่วนประกอบมากกว่า 1 อย่าง เช่นการรับนักเรียนเนี่ย นักเรียน มีคนที่มารับนักเรียนมากกว่าหนึ่งอย่างแน่นอน  ต้องทำงานสัมพันธ์กันค่ะ เอาเอกสารมาให้ผู้รับสมัคร  เลือกให้อะไรคะ เพื่อทำงานสัมพันธ์กันแล้วรวมกันแล้วนี่ก็ต้องบรรลุเป้าหมายก็คือตามนัด นักเรียนได้อย่างไร  เอาชนะ นี่คือที่มาของคำว่าความหมายของระบบการเรียน เพราะคำว่าระบบนะคะโดยทั่วไปนั้นหมายถึงสิ่งต่างๆ ที่มีส่วนประกอบ 2 ส่วนขึ้นไปรวมกันเนาะ เขาก็ทำงานให้สัมพันธ์กันค่ะ  วัตถุประสงค์นั้นได้หรือเปล่าหน้าที่ของสิ่งที่สร้างขึ้นมาได้นั่นเองนะคะ สังเกต ระบบเนี้ย จะมีอยู่ 2 ส่วนหลักๆก็คือระบบทางธรรมชาติ ระบบที่มนุษย์สร้างขึ้น เงาะ ตอนนี้เราทำอะไรไปดูตัวอย่างนะคะว่าระบบทางธรรมชาตินั้นเป็นอย่างไร ระบบที่มนุษย์สร้างขึ้นเป็นอย่างไร  เริ่มกันที่ ระบบ  ทางธรรมชาติพร้อมยกตัวอย่าง  ระบบย่อยอาหารของมนุษย์ นะคะ อยากดูมันจะเห็น ส่วนประกอบหลายเลยหลายอวัยวะที่เกี่ยวข้อง เยอะเลยนะคะ ที่เกี่ยวข้องกับระบบย่อยอาหารเนาะ หลอดอาหารมี หัวเขายกประหยัดปาก มีหลอดอาหาร มีกระเพาะอาหารนะคะมีลำไส้เล็ก ลำไส้ใหญ่  มีจนถึงทวารหนักเลยเพราะฉะนั้น สิ่งเหล่านี้แหละค่ะพี่ ส่วนประกอบของระบบย่อยอาหาร เมื่อมีส่วนประกอบของระบบย่อยอาหารแล้ว มีอะไรคะเมื่อกี้นี้ ทำงานสัมพันธ์กัน ทำงานสัมพันธ์กันแล้ว เพื่อให้บรรลุวัตถุประสงค์วัตถุประสงค์ของระบบย่อยอาหารคืออะไร ย่อยอาหารให้รับประทานที่รับประทานอาหารให้ละเอียดแล้วก็ดูดซึมสารอาหารไปเลี้ยงส่วนต่างๆของร่างกาย  บรรลุวัตถุประสงค์แล้ว    แต่ถ้าเกิดบางจุด มีความ พลาดขึ้นมาล่ะคะ  ถ้าเราเคี้ยวอาหารไม่ละเอียด  จะส่งผลต่อการทำงานของอวัยวะในระบบย่อยอาหารอื่นๆอย่างไรคะ ถ้าเราอยากรู้ว่ามันจะ ส่งผลอย่างไรแล้วก็ต้องมาดูที่อวัยวะ ที่กูพูดถึงเมื่อกี้นี้ปากหลอดอาหารกระเพาะอาหาร ลำไส้เล็กลำไส้ใหญ่ทวารหนักละเอียดคือเกิดปัญหาตั้งแต่ปากเลย แน่นอนอวัยวะต่อมาหลอดอาหาร กระเพาะอาหารก็ต้องทำงานหนักขึ้นมาก็มันไม่ละเอียด อาหารก็จะต้อง ออกแรงหรือว่าต้องใช้ พลังงานเพิ่มขึ้นในการบีบรัดอาหาร ร้านอาหารไม่ละเอียดกระเพาะอาหารเองก็ต้อง หลั่งน้ำย่อย ออกมามากกว่าปกติ เพื่อที่จะให้ ละเอียด  แน่นอนค่ะถ้าทำงานหนักขึ้นมาแบบนี้กระเพาะอาหารหลั่งน้ำย่อยมากกว่าปกติแบบนี้ อาจจะนำไปสู่ ภาวะ ปกติก็คือภาวะ อาหารไม่ย่อย ส่งผลต่อภาพรวมของสุขภาพของ  ผู้ทานอาหารได้ กำลังพยายามบอกก็คือว่า อวัยวะใดอวัยวะหนึ่งในระบบนั้นทำงานผิดปกติ ขึ้นมานะคะมันก็จะส่งผลต่อภาพรวมของระบบนั้น ให้นักเรียน สามารถเชื่อมโยงความสัมพันธ์ของ อวัยวะต่างๆ ในระบบย่อยอาหารได้   ขอยกตัวอย่างอีก 1 ตัวสำหรับระบบ ทางธรรมชาตินะคะ นั่นคือระบบหายใจ อาจจะเห็นว่า อวัยวะ ที่เกี่ยวข้องหลายอย่างเลยนะคะขอยกตัวอย่างเช่น จมูกโพรงจมูกคอหอย  หลอดลม อีปอบ กระบังลมใช่ไหมคะแน่นอนว่าอวัยวะเหล่านี้ สัมพันธ์กัน เพื่อบรรลุวัตถุประสงค์ก็คือการ แลกเปลี่ยนก๊าซออกซิเจนกับคาร์บอนไดออกไซด์  อากาศภายนอกกันอีก  ระบบทางธรรมชาติ เช่นระบบลำเลียงน้ำของพืช จุดประสงค์การลำเลียงน้ำของพืชเพื่อ น้ำ   ไปเพื่อใช้ในกระบวนการ ของพี่แสงใช่ไหมคะ  มีอะไรบ้างล่ะที่เกี่ยวกับระบบลำเลียงน้ำของพืช   ตัดบิลน้องก็ต้องเป็นรากมีท่อลำเลียง ต้องมีใบ อยู่ในระบบลำเลียงน้ำของพี่ นี่คือตัวอย่างของระบบทางธรรมชาติ ถ้าเป็นอย่างอื่นล่ะ เยอะเลย อาจารย์นักเรียน สุพรรณภูมิคุ้มกันก้อนเนื้อประสาทผิวหนัง ระบบสุริยะเหล่านี้คือระบบทางธรรมชาติหมดเลยค่ะ   ระบบทางธรรมชาติไปแล้วเราจะยกตัวอย่าง ระบบที่มนุษย์สร้างขึ้นบ้าน นักเรียนเห็นปากกานี้  อันนี้มีความพิเศษส่วนใหญ่นั้นใช้วิธีการใดคะ แล้วก็ไส้ออกมาใช่ไหมคะที่ครูให้มา มันใช้การควบคุม แบบหมุนค่ะ ฝนตกๆแล้วมันก็ออกมา  ระบบปากกาลูกลื่นของตัวนี้ นักเรียนวิเคราะห์ได้ไหมคะ อะไรบ้างที่เป็นส่วนประกอบของระบบในที่นี้ วิธีการต้ม อยู่ที่โครงสร้างของมันที่เรามองเห็น  โครงสร้างที่มองเห็นเลยสร้างภายนอกโรงเรียน  นี่ไงหัวปากกาเลยคะ  หน้าที่ของเขาก็คือป้องกันการกระแทกและยึดไส้ปากกาไว้ใช่ไหมคะ เขาเห็นนามปากกาค่ะ หน้าที่หลักๆของเขาก็คือ  ให้สามารถเขียนให้สะดวกแล้วก็บรรจุไส้ปากกาพันไง บางประการบางรุ่น ปากกาด้วยนะคะก็เอาไว้ยึดกับวัสดุยึดกับกระเป๋าอะไรอย่างงี้เนาะ โครงสร้างภายนอก  แกะมันออกมานะคะเราก็จะเห็น ออกภายในของมัน นอกจากป้องกันการกระแทกและมันยังทำหน้าที่ในการ ควบคุมการเข้าออกของให้ประกันด้วย  มันก็ยังต้องมีสปริงใช่ไหมคะ  สำหรับควบคุมการเคลื่อนที่ของไส้ปากกา   แม่นอนหลับ เขียนๆต้องมีไส้ปากกาที่บรรจุหมึกไว้อยู่ เอาไว้สำหรับเขียนเนาะ นี่คือระบบปากกาลูกลื่นที่คุณนกกระยาง เราใช้วิธีการวิเคราะห์ระบบด้วยกันดูโครงสร้าง ภายนอก แล้วก็ดูโครงสร้างภายในอยู่หน้าที่ของเขา รังเกียจเขาสัมพันธ์กันนะคะ ปากกาก็บอกมา มันก็จะถูก เข้าไปยังไส้ปากกาใช่ไหมคะ ทำให้เราสามารถเขียนได้    เกิดปัญหาขึ้นมาล่ะคะ ถ้าเกิดปัญหาขึ้นมาว่า  ปากกาของนักเรียนเนี่ย หัวปากกาแตกน้ำเรียน จะส่งผลอย่างไรคะ นักเรียน  ปากกาแตก  มันก็จะมี ส่วนที่เกี่ยวข้อง ก็คือไส้ปากกาใช่ไหมคะทำให้เราไม่สะดวกต่อการควบคุมการหมุนไส้ปากกา ไส้ปากกาก็โยกไปมาก็เป็นการเปลี่ยนยาก เส้นไม่ชัดเจน เราจะเห็นว่า ส่วนใดส่วนหนึ่งอะไรก็ตามที่ มันทำงานไม่สมบูรณ์มันก็จะ มีผลไปถึง ภาพรวม  ระบบ นะคะ เขียนไม่ได้เลยก็ต้องซื้อปากกาใหม่  ความสัมพันธ์ของแต่ละส่วน  แต่ละระบบ   โทรศัพท์มือถือค่ะ นักเรียนคุ้นเคยมากเลยนักเรียนเคยแกะดูไหมว่ามันมีอะไรบ้าง หนูรู้ค่ะว่ามีแบตเตอรี่ค่ะ ให้พลังงานค่ะ ส่วนที่ชอบมักจะเป็นปัญหาเนาะ นอกจากนี้นักเรียนก็จะมี  หน่วยควบคุมระบบเสียงค่ะผู้ควบคุมไมโครโฟนควบคุมลำโพงนะคะ กล้องถ่ายรูป เอาไว้สำหรับบันทึกภาพถ่ายวีดีโอก็ได้ หน้าจอแสดงผล สามารถรับส่งข้อมูลโดยการ สัมผัส ก็ได้ ถ้าพิจารณาไปที่ภายในแน่นอน โทรศัพท์ก็ต้องมีแผงวงจรใช่ไหมคะ  ตอนนั้นก็จะประกอบด้วยหน่วยประมวลผลต่างๆ หน่วยประมวลผลมีหน่วยความจำนะคะมีหนวด ควบคุมหน้าจอสัมผัสด้วย เงียบยกตัวอย่าง ระบบโทรศัพท์มือถือของเราเนี่ย ข้างในของมันก็มีส่วนต่างๆมากมาย  เป็นยังไงบ้างคะสำหรับการ วิเคราะห์ ระบบ ธรรมชาติและ สิ่งที่มนุษย์สร้างขึ้น นักเรียนอันนี้กูก็ยกตัวอย่างมาเล็กน้อยนะคะ อย่างไรสามารถไปค้นได้นะคะที่  เพราะฉะนั้นในวันนี้นะคะครูก็ขอ ชื่นชมนักเรียนนะคะพี่ เรียนจนถึง สุดท้ายเลยสำหรับหัวข้อนี้ก็  มีความเข้าใจและ สามารถนำความรู้เกี่ยวกับระบบสุริยะ ไปใช้ในหัวข้อต่อไปได้นะคะว่ากันใหม่ในหัวข้อต่อไปนะคะ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คืออะไร (18.08 นาที)</dc:title>
  <dc:creator/>
  <cp:keywords/>
  <dcterms:created xsi:type="dcterms:W3CDTF">2024-06-06T04:27:10Z</dcterms:created>
  <dcterms:modified xsi:type="dcterms:W3CDTF">2024-06-06T04: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